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935D0" w14:textId="5A5B3B6D" w:rsidR="00ED7974" w:rsidRPr="004A1E2E" w:rsidRDefault="00ED7974">
      <w:pPr>
        <w:rPr>
          <w:rFonts w:ascii="Times New Roman" w:hAnsi="Times New Roman" w:cs="Times New Roman"/>
          <w:sz w:val="28"/>
          <w:szCs w:val="28"/>
        </w:rPr>
      </w:pPr>
    </w:p>
    <w:p w14:paraId="7903AE05" w14:textId="3F041EE4" w:rsidR="003F433F" w:rsidRPr="004A1E2E" w:rsidRDefault="003F433F">
      <w:pPr>
        <w:rPr>
          <w:rFonts w:ascii="Times New Roman" w:hAnsi="Times New Roman" w:cs="Times New Roman"/>
          <w:sz w:val="28"/>
          <w:szCs w:val="28"/>
        </w:rPr>
      </w:pPr>
      <w:r w:rsidRPr="004A1E2E">
        <w:rPr>
          <w:rFonts w:ascii="Times New Roman" w:hAnsi="Times New Roman" w:cs="Times New Roman"/>
          <w:sz w:val="28"/>
          <w:szCs w:val="28"/>
        </w:rPr>
        <w:t>NAME – ASHUTOSH ARDU</w:t>
      </w:r>
    </w:p>
    <w:p w14:paraId="22FCCB4F" w14:textId="21FAC9FB" w:rsidR="003F433F" w:rsidRPr="004A1E2E" w:rsidRDefault="003F433F">
      <w:pPr>
        <w:rPr>
          <w:rFonts w:ascii="Times New Roman" w:hAnsi="Times New Roman" w:cs="Times New Roman"/>
          <w:sz w:val="28"/>
          <w:szCs w:val="28"/>
        </w:rPr>
      </w:pPr>
      <w:r w:rsidRPr="004A1E2E">
        <w:rPr>
          <w:rFonts w:ascii="Times New Roman" w:hAnsi="Times New Roman" w:cs="Times New Roman"/>
          <w:sz w:val="28"/>
          <w:szCs w:val="28"/>
        </w:rPr>
        <w:t>REGNO – 20BRS1262</w:t>
      </w:r>
    </w:p>
    <w:p w14:paraId="2D236432" w14:textId="41C7ACFA" w:rsidR="003F433F" w:rsidRPr="004A1E2E" w:rsidRDefault="003F433F">
      <w:pPr>
        <w:rPr>
          <w:rFonts w:ascii="Times New Roman" w:hAnsi="Times New Roman" w:cs="Times New Roman"/>
        </w:rPr>
      </w:pPr>
    </w:p>
    <w:p w14:paraId="2443D25B" w14:textId="1C21D95C" w:rsidR="003F433F" w:rsidRPr="004A1E2E" w:rsidRDefault="003F433F" w:rsidP="003F433F">
      <w:pPr>
        <w:jc w:val="center"/>
        <w:rPr>
          <w:rFonts w:ascii="Times New Roman" w:hAnsi="Times New Roman" w:cs="Times New Roman"/>
          <w:sz w:val="36"/>
          <w:szCs w:val="36"/>
        </w:rPr>
      </w:pPr>
      <w:r w:rsidRPr="004A1E2E">
        <w:rPr>
          <w:rFonts w:ascii="Times New Roman" w:hAnsi="Times New Roman" w:cs="Times New Roman"/>
          <w:sz w:val="36"/>
          <w:szCs w:val="36"/>
        </w:rPr>
        <w:t>DBMS LAB 2</w:t>
      </w:r>
    </w:p>
    <w:p w14:paraId="599C71AA" w14:textId="61C17F64" w:rsidR="003F433F" w:rsidRPr="004A1E2E" w:rsidRDefault="003F433F" w:rsidP="003F433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A52A88B" w14:textId="333394F7" w:rsidR="004A1E2E" w:rsidRPr="004A1E2E" w:rsidRDefault="004A1E2E" w:rsidP="004A1E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E2E">
        <w:rPr>
          <w:rFonts w:ascii="Times New Roman" w:hAnsi="Times New Roman" w:cs="Times New Roman"/>
          <w:sz w:val="32"/>
          <w:szCs w:val="32"/>
        </w:rPr>
        <w:t>First create tables without constraints.</w:t>
      </w:r>
    </w:p>
    <w:p w14:paraId="0F93C685" w14:textId="46221F04" w:rsidR="004A1E2E" w:rsidRPr="004A1E2E" w:rsidRDefault="004A1E2E" w:rsidP="004A1E2E">
      <w:pPr>
        <w:ind w:left="360"/>
        <w:jc w:val="center"/>
        <w:rPr>
          <w:rFonts w:ascii="Times New Roman" w:hAnsi="Times New Roman" w:cs="Times New Roman"/>
          <w:sz w:val="32"/>
          <w:szCs w:val="32"/>
        </w:rPr>
      </w:pPr>
      <w:r w:rsidRPr="004A1E2E">
        <w:rPr>
          <w:rFonts w:ascii="Times New Roman" w:hAnsi="Times New Roman" w:cs="Times New Roman"/>
          <w:sz w:val="32"/>
          <w:szCs w:val="32"/>
        </w:rPr>
        <w:t>Code</w:t>
      </w:r>
    </w:p>
    <w:p w14:paraId="57410A1A" w14:textId="56EF0981" w:rsidR="003F433F" w:rsidRDefault="004A1E2E" w:rsidP="003F433F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10418E9A" wp14:editId="72E1FEF5">
            <wp:extent cx="2552700" cy="3038475"/>
            <wp:effectExtent l="57150" t="19050" r="57150" b="1047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4C907A" w14:textId="77777777" w:rsidR="004A1E2E" w:rsidRDefault="004A1E2E" w:rsidP="003F433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6C5E75E" w14:textId="10C31F2A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  <w:r w:rsidRPr="004A1E2E">
        <w:rPr>
          <w:rFonts w:ascii="Times New Roman" w:hAnsi="Times New Roman" w:cs="Times New Roman"/>
          <w:sz w:val="32"/>
          <w:szCs w:val="32"/>
        </w:rPr>
        <w:t>Output</w:t>
      </w:r>
      <w:r>
        <w:rPr>
          <w:rFonts w:ascii="Times New Roman" w:hAnsi="Times New Roman" w:cs="Times New Roman"/>
          <w:sz w:val="32"/>
          <w:szCs w:val="32"/>
        </w:rPr>
        <w:t>s</w:t>
      </w:r>
    </w:p>
    <w:p w14:paraId="288F37D8" w14:textId="77777777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7BC6098" w14:textId="62FD9363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DCB11FC" wp14:editId="4CCC5BEA">
            <wp:extent cx="5067300" cy="723900"/>
            <wp:effectExtent l="57150" t="19050" r="57150" b="952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0C2D82" w14:textId="07321F38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E46BFB" wp14:editId="3BAC1AFF">
                <wp:simplePos x="0" y="0"/>
                <wp:positionH relativeFrom="column">
                  <wp:posOffset>3305175</wp:posOffset>
                </wp:positionH>
                <wp:positionV relativeFrom="paragraph">
                  <wp:posOffset>90805</wp:posOffset>
                </wp:positionV>
                <wp:extent cx="0" cy="266700"/>
                <wp:effectExtent l="76200" t="0" r="571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0925A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60.25pt;margin-top:7.15pt;width:0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" strokecolor="black [3200]" strokeweight="1pt">
                <v:stroke endarrow="block" joinstyle="miter"/>
              </v:shape>
            </w:pict>
          </mc:Fallback>
        </mc:AlternateContent>
      </w:r>
    </w:p>
    <w:p w14:paraId="595C6A3D" w14:textId="54946A20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CB81E06" w14:textId="2429EE07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79D4EBE" w14:textId="68E2C4CF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EA527B8" w14:textId="00F1949D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EDF0B8C" w14:textId="5DCAE2C2" w:rsidR="004A1E2E" w:rsidRDefault="004A1E2E" w:rsidP="003F433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631CF34" w14:textId="77777777" w:rsidR="004A1E2E" w:rsidRDefault="004A1E2E" w:rsidP="004A1E2E">
      <w:pPr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Customer(cname,</w:t>
      </w:r>
      <w:r>
        <w:rPr>
          <w:rFonts w:ascii="Times New Roman" w:hAnsi="Times New Roman" w:cs="Times New Roman"/>
          <w:sz w:val="32"/>
          <w:szCs w:val="32"/>
          <w:u w:val="single"/>
          <w:lang w:val="en-US"/>
        </w:rPr>
        <w:t>cid,city</w:t>
      </w:r>
      <w:r>
        <w:rPr>
          <w:rFonts w:ascii="Times New Roman" w:hAnsi="Times New Roman" w:cs="Times New Roman"/>
          <w:sz w:val="32"/>
          <w:szCs w:val="32"/>
          <w:lang w:val="en-US"/>
        </w:rPr>
        <w:t>);</w:t>
      </w:r>
    </w:p>
    <w:p w14:paraId="3FE6A647" w14:textId="77777777" w:rsidR="004A1E2E" w:rsidRDefault="004A1E2E" w:rsidP="004A1E2E">
      <w:pPr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Account(</w:t>
      </w:r>
      <w:r>
        <w:rPr>
          <w:rFonts w:ascii="Times New Roman" w:hAnsi="Times New Roman" w:cs="Times New Roman"/>
          <w:sz w:val="32"/>
          <w:szCs w:val="32"/>
          <w:u w:val="single"/>
          <w:lang w:val="en-US"/>
        </w:rPr>
        <w:t>accno</w:t>
      </w:r>
      <w:r>
        <w:rPr>
          <w:rFonts w:ascii="Times New Roman" w:hAnsi="Times New Roman" w:cs="Times New Roman"/>
          <w:sz w:val="32"/>
          <w:szCs w:val="32"/>
          <w:lang w:val="en-US"/>
        </w:rPr>
        <w:t>,acctype);</w:t>
      </w:r>
    </w:p>
    <w:p w14:paraId="55C03EAC" w14:textId="642F1112" w:rsidR="004A1E2E" w:rsidRPr="004A1E2E" w:rsidRDefault="004A1E2E" w:rsidP="004A4632">
      <w:pPr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  <w:sz w:val="32"/>
          <w:szCs w:val="32"/>
        </w:rPr>
      </w:pPr>
      <w:r w:rsidRPr="004A1E2E">
        <w:rPr>
          <w:rFonts w:ascii="Times New Roman" w:hAnsi="Times New Roman" w:cs="Times New Roman"/>
          <w:sz w:val="32"/>
          <w:szCs w:val="32"/>
          <w:lang w:val="en-US"/>
        </w:rPr>
        <w:t>Depositor(</w:t>
      </w:r>
      <w:r w:rsidRPr="004A1E2E">
        <w:rPr>
          <w:rFonts w:ascii="Times New Roman" w:hAnsi="Times New Roman" w:cs="Times New Roman"/>
          <w:sz w:val="32"/>
          <w:szCs w:val="32"/>
          <w:u w:val="single"/>
          <w:lang w:val="en-US"/>
        </w:rPr>
        <w:t>accno</w:t>
      </w:r>
      <w:r w:rsidRPr="004A1E2E">
        <w:rPr>
          <w:rFonts w:ascii="Times New Roman" w:hAnsi="Times New Roman" w:cs="Times New Roman"/>
          <w:sz w:val="32"/>
          <w:szCs w:val="32"/>
          <w:lang w:val="en-US"/>
        </w:rPr>
        <w:t>,</w:t>
      </w:r>
      <w:r w:rsidRPr="004A1E2E">
        <w:rPr>
          <w:rFonts w:ascii="Times New Roman" w:hAnsi="Times New Roman" w:cs="Times New Roman"/>
          <w:sz w:val="32"/>
          <w:szCs w:val="32"/>
          <w:u w:val="single"/>
          <w:lang w:val="en-US"/>
        </w:rPr>
        <w:t>cid</w:t>
      </w:r>
      <w:r w:rsidRPr="004A1E2E">
        <w:rPr>
          <w:rFonts w:ascii="Times New Roman" w:hAnsi="Times New Roman" w:cs="Times New Roman"/>
          <w:sz w:val="32"/>
          <w:szCs w:val="32"/>
          <w:lang w:val="en-US"/>
        </w:rPr>
        <w:t>,amount);</w:t>
      </w:r>
    </w:p>
    <w:p w14:paraId="7CAECA29" w14:textId="77777777" w:rsidR="004A1E2E" w:rsidRPr="004A1E2E" w:rsidRDefault="004A1E2E" w:rsidP="004A1E2E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6DB6062A" w14:textId="47AAA7CF" w:rsidR="004A1E2E" w:rsidRDefault="004A1E2E" w:rsidP="000274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E2E">
        <w:rPr>
          <w:rFonts w:ascii="Times New Roman" w:hAnsi="Times New Roman" w:cs="Times New Roman"/>
          <w:sz w:val="32"/>
          <w:szCs w:val="32"/>
        </w:rPr>
        <w:t>Add the primary Key constraints  (Underlined attributes are primary keys)</w:t>
      </w:r>
    </w:p>
    <w:p w14:paraId="78F48D68" w14:textId="588E72F1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BDC5EB1" w14:textId="003EAD88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7F93DF31" w14:textId="1E90FC05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AE9F072" wp14:editId="58465E00">
            <wp:extent cx="4190365" cy="922655"/>
            <wp:effectExtent l="57150" t="19050" r="57785" b="869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365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211360" w14:textId="34403EB1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FB1E1C2" w14:textId="14C4D326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5DE513B2" w14:textId="77777777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8A8A4AA" w14:textId="38318B07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43BA762" wp14:editId="1D758AB7">
            <wp:extent cx="4102735" cy="826770"/>
            <wp:effectExtent l="57150" t="19050" r="50165" b="876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73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AF4C94" w14:textId="2D71763E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ustomer</w:t>
      </w:r>
    </w:p>
    <w:p w14:paraId="0264A23F" w14:textId="4B9A0AA5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EE6DE98" wp14:editId="4BACA420">
            <wp:extent cx="3267710" cy="1041400"/>
            <wp:effectExtent l="57150" t="19050" r="66040" b="1016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71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972691" w14:textId="02B8AB0F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ccount</w:t>
      </w:r>
    </w:p>
    <w:p w14:paraId="72414F63" w14:textId="01871B72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0AA76C0" wp14:editId="48EBAFD1">
            <wp:extent cx="3442970" cy="882650"/>
            <wp:effectExtent l="57150" t="19050" r="62230" b="889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97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349259" w14:textId="4EF29697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B87F087" w14:textId="3923446F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AFE1281" w14:textId="77777777" w:rsidR="004A1E2E" w:rsidRDefault="004A1E2E" w:rsidP="004A1E2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3. Add the Foreign Keys wherever it is applicable.</w:t>
      </w:r>
    </w:p>
    <w:p w14:paraId="1905248D" w14:textId="3018E1FD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5A27BF4" w14:textId="5B145957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36B440B0" w14:textId="77777777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FE070FC" w14:textId="7006CBE3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2D6EB60" wp14:editId="649FA1F0">
            <wp:extent cx="6138545" cy="596265"/>
            <wp:effectExtent l="57150" t="19050" r="52705" b="895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545" cy="59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2ECF9D" w14:textId="77777777" w:rsidR="004A1E2E" w:rsidRP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A7C0DCB" w14:textId="0279A020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0F00ABC4" w14:textId="77777777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E8D7733" w14:textId="27CA4444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968AEC9" wp14:editId="2F198E6C">
            <wp:extent cx="4524375" cy="922655"/>
            <wp:effectExtent l="57150" t="19050" r="66675" b="869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A9A8D1" w14:textId="383ED22C" w:rsidR="004A1E2E" w:rsidRDefault="004A1E2E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6113345" w14:textId="77777777" w:rsidR="004A1E2E" w:rsidRDefault="004A1E2E" w:rsidP="004A1E2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4. Make sure that the cname and acctype cannot be null.</w:t>
      </w:r>
    </w:p>
    <w:p w14:paraId="5D11A4D2" w14:textId="0065B457" w:rsidR="004A1E2E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58C40B33" w14:textId="25A2022F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B45B50C" wp14:editId="0F4D5AD3">
            <wp:extent cx="3768725" cy="492760"/>
            <wp:effectExtent l="57150" t="19050" r="60325" b="977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725" cy="49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3A7B06" w14:textId="361D5FF5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1FF71711" w14:textId="33EED169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60B96E8" wp14:editId="6A02D592">
            <wp:extent cx="3315970" cy="826770"/>
            <wp:effectExtent l="57150" t="19050" r="55880" b="8763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97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E489CD" w14:textId="6D899AE6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30860FD" w14:textId="0B1BD5E2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515E651" wp14:editId="7A904108">
            <wp:extent cx="4174490" cy="803275"/>
            <wp:effectExtent l="57150" t="19050" r="54610" b="920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49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E8E9E3" w14:textId="68BA4EB8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E6AE6DF" w14:textId="7627E6C7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3CD6477" w14:textId="22B2E25B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1C62FD4" wp14:editId="1B1C2B39">
            <wp:extent cx="4420870" cy="835025"/>
            <wp:effectExtent l="57150" t="19050" r="55880" b="984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087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27CD3" w14:textId="1FE34610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3B4889F" w14:textId="38D26AD9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5. Ensure that the values for amount should be greater than 0.</w:t>
      </w:r>
    </w:p>
    <w:p w14:paraId="7B59D9B3" w14:textId="77777777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</w:p>
    <w:p w14:paraId="6D039C7E" w14:textId="1EC29E25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2B39A3F2" w14:textId="0182BBFA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DF5F98D" wp14:editId="77047829">
            <wp:extent cx="4429125" cy="445135"/>
            <wp:effectExtent l="57150" t="19050" r="66675" b="882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44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721BB2" w14:textId="077BF3BC" w:rsidR="00D34448" w:rsidRDefault="00D34448" w:rsidP="004A1E2E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298BF81" w14:textId="5AE83EED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1AC2F2C6" w14:textId="313E2EDD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98C88B1" wp14:editId="4607B882">
            <wp:extent cx="6645910" cy="241300"/>
            <wp:effectExtent l="57150" t="19050" r="40640" b="1016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98B3BF" w14:textId="59286F7F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5849BEC" w14:textId="77777777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6. Insert a new column ‘branchname’ in the account relation which is unique.</w:t>
      </w:r>
    </w:p>
    <w:p w14:paraId="7F4A429C" w14:textId="3DCABDA9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25DAE333" w14:textId="53D03755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8D87DDA" wp14:editId="19A46C02">
            <wp:extent cx="4432935" cy="1068070"/>
            <wp:effectExtent l="57150" t="19050" r="62865" b="939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93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E790F7" w14:textId="79C9547E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3BBB575E" w14:textId="2B6CC532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A1618D8" wp14:editId="51E3CE43">
            <wp:extent cx="3489325" cy="1111885"/>
            <wp:effectExtent l="57150" t="19050" r="53975" b="8826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325" cy="111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D5D560" w14:textId="43D89FA3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70F705" wp14:editId="1F7229BB">
                <wp:simplePos x="0" y="0"/>
                <wp:positionH relativeFrom="column">
                  <wp:posOffset>3302813</wp:posOffset>
                </wp:positionH>
                <wp:positionV relativeFrom="paragraph">
                  <wp:posOffset>121260</wp:posOffset>
                </wp:positionV>
                <wp:extent cx="0" cy="226771"/>
                <wp:effectExtent l="76200" t="0" r="57150" b="5905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77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885A3B" id="Straight Arrow Connector 23" o:spid="_x0000_s1026" type="#_x0000_t32" style="position:absolute;margin-left:260.05pt;margin-top:9.55pt;width:0;height:17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" strokecolor="black [3200]" strokeweight="1pt">
                <v:stroke endarrow="block" joinstyle="miter"/>
              </v:shape>
            </w:pict>
          </mc:Fallback>
        </mc:AlternateContent>
      </w:r>
    </w:p>
    <w:p w14:paraId="4F86ED71" w14:textId="79B7BC61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8C2C017" w14:textId="024FE6BC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E536C80" w14:textId="717638CD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F6DFA32" w14:textId="7DBB734B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4D57471" wp14:editId="1D4BBDC2">
            <wp:extent cx="6645910" cy="760095"/>
            <wp:effectExtent l="57150" t="19050" r="59690" b="971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4310D0" w14:textId="2E65C536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1A515D9" w14:textId="77777777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7. Drop the unique constraint for the attribute ‘branchname’</w:t>
      </w:r>
    </w:p>
    <w:p w14:paraId="114B7AD1" w14:textId="5543F8A0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BA60750" w14:textId="71F03185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26A8BBBF" w14:textId="2FB1B983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B099197" wp14:editId="471C9CA1">
            <wp:extent cx="4308475" cy="716915"/>
            <wp:effectExtent l="57150" t="19050" r="53975" b="1022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475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269514" w14:textId="425388D2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9B4AE24" w14:textId="1D06DD8B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2B6DE7C0" w14:textId="77777777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E424835" w14:textId="32608AD1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41EDF84" wp14:editId="2FAB9288">
            <wp:extent cx="6645910" cy="277495"/>
            <wp:effectExtent l="57150" t="19050" r="59690" b="1035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BA3424" w14:textId="4957EF84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D8C8188" w14:textId="126D65BF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0AC5A28" wp14:editId="596F005A">
            <wp:extent cx="2311400" cy="1097280"/>
            <wp:effectExtent l="57150" t="19050" r="50800" b="1028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E51D31" w14:textId="3B56BBFF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479DB1C" w14:textId="11D7A25B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8. Set the default constraint to the attribute ‘city’ with the value ‘Delhi’.</w:t>
      </w:r>
    </w:p>
    <w:p w14:paraId="72C00283" w14:textId="4B2D4E88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Code</w:t>
      </w:r>
    </w:p>
    <w:p w14:paraId="30945602" w14:textId="7EE0FE74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2631B68" wp14:editId="0E02075C">
            <wp:extent cx="4549775" cy="1075055"/>
            <wp:effectExtent l="57150" t="19050" r="60325" b="8699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775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8EA486" w14:textId="377C3EB9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47F1A3F" w14:textId="0B1EB0F7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FE084DB" w14:textId="34F8E104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5894296C" w14:textId="35B6DB64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8BA76BF" wp14:editId="23BD7178">
            <wp:extent cx="1887220" cy="1134110"/>
            <wp:effectExtent l="57150" t="19050" r="55880" b="1041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0B5A27" w14:textId="66DA888F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3B447AC" w14:textId="77777777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9. Show the violations of foreign key and primary key constraints with examples.</w:t>
      </w:r>
    </w:p>
    <w:p w14:paraId="68B5C690" w14:textId="162E84F4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1AF3499" w14:textId="6166A82C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3A4E9BEB" w14:textId="59B7A2D1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26E00FA" wp14:editId="5E03FAC1">
            <wp:extent cx="4411345" cy="687705"/>
            <wp:effectExtent l="57150" t="19050" r="65405" b="933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345" cy="68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EE0A8F" w14:textId="5A3E6AFB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79AFFC5" w14:textId="39DEE633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3731FC8F" w14:textId="13B2D61D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ECCDA0C" w14:textId="05C873A6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F20791C" wp14:editId="3FA7071B">
            <wp:extent cx="6645910" cy="256540"/>
            <wp:effectExtent l="57150" t="19050" r="40640" b="863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095CCD" w14:textId="5FBB04D5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5ADCC35" w14:textId="273CA232" w:rsidR="00D34448" w:rsidRDefault="00D34448" w:rsidP="00D34448">
      <w:pPr>
        <w:ind w:left="1440" w:hanging="144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D0D7D75" wp14:editId="67F66769">
            <wp:extent cx="4432935" cy="482600"/>
            <wp:effectExtent l="57150" t="19050" r="62865" b="889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935" cy="48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2732E7" w14:textId="77777777" w:rsidR="00D34448" w:rsidRDefault="00D34448" w:rsidP="00D34448">
      <w:pPr>
        <w:ind w:left="1440" w:hanging="1440"/>
        <w:jc w:val="center"/>
        <w:rPr>
          <w:rFonts w:ascii="Times New Roman" w:hAnsi="Times New Roman" w:cs="Times New Roman"/>
          <w:sz w:val="32"/>
          <w:szCs w:val="32"/>
        </w:rPr>
      </w:pPr>
    </w:p>
    <w:p w14:paraId="048C8AB8" w14:textId="711820F4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65782C8" wp14:editId="5541A4DD">
            <wp:extent cx="6645910" cy="185420"/>
            <wp:effectExtent l="57150" t="19050" r="40640" b="1003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8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7BE9CD" w14:textId="205F4E47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(Please zoom in)</w:t>
      </w:r>
    </w:p>
    <w:p w14:paraId="771FE0FA" w14:textId="39259D31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0C3671" wp14:editId="0A70AC8E">
                <wp:simplePos x="0" y="0"/>
                <wp:positionH relativeFrom="column">
                  <wp:posOffset>3374823</wp:posOffset>
                </wp:positionH>
                <wp:positionV relativeFrom="paragraph">
                  <wp:posOffset>303394</wp:posOffset>
                </wp:positionV>
                <wp:extent cx="0" cy="412273"/>
                <wp:effectExtent l="76200" t="0" r="57150" b="6413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22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6D10FD" id="Straight Arrow Connector 34" o:spid="_x0000_s1026" type="#_x0000_t32" style="position:absolute;margin-left:265.75pt;margin-top:23.9pt;width:0;height:32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" strokecolor="black [3200]" strokeweight="1pt">
                <v:stroke endarrow="block" joinstyle="miter"/>
              </v:shape>
            </w:pict>
          </mc:Fallback>
        </mc:AlternateContent>
      </w:r>
    </w:p>
    <w:p w14:paraId="10213A13" w14:textId="1F988839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9AEB4DF" w14:textId="7E5D9165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69FCD58" w14:textId="1B959A56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54EA843" w14:textId="4599F612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44FEADF" w14:textId="77777777" w:rsidR="00D34448" w:rsidRDefault="00D34448" w:rsidP="00D344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0.</w:t>
      </w:r>
      <w:r>
        <w:rPr>
          <w:rFonts w:ascii="Times New Roman" w:hAnsi="Times New Roman" w:cs="Times New Roman"/>
          <w:sz w:val="32"/>
          <w:szCs w:val="32"/>
        </w:rPr>
        <w:tab/>
        <w:t>Drop the foreign key constraint in the Depositor relation.</w:t>
      </w:r>
    </w:p>
    <w:p w14:paraId="3E81E150" w14:textId="18F23D43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024FB6C" w14:textId="71EEFFC3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de</w:t>
      </w:r>
    </w:p>
    <w:p w14:paraId="78D6CD21" w14:textId="63885D67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1742059" w14:textId="55AE04B1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C26187A" wp14:editId="19FE8E83">
            <wp:extent cx="4355465" cy="629285"/>
            <wp:effectExtent l="57150" t="19050" r="64135" b="946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5465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F6D09F" w14:textId="372A71BF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25A81BA" w14:textId="0AE91498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</w:t>
      </w:r>
    </w:p>
    <w:p w14:paraId="2AC7C357" w14:textId="30C6D679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71EA4BD" w14:textId="2356FE9A" w:rsidR="00080B32" w:rsidRDefault="00080B32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61EABA2" wp14:editId="608D93B7">
            <wp:extent cx="6645910" cy="153670"/>
            <wp:effectExtent l="57150" t="19050" r="40640" b="939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3670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7230F0" w14:textId="77777777" w:rsidR="00080B32" w:rsidRDefault="00080B32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A4E55DA" w14:textId="42B669EB" w:rsidR="00D34448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DC5D134" wp14:editId="7F2545F0">
            <wp:extent cx="3250565" cy="798195"/>
            <wp:effectExtent l="57150" t="19050" r="64135" b="971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565" cy="79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151702" w14:textId="4A4AC07A" w:rsidR="00D34448" w:rsidRPr="004A1E2E" w:rsidRDefault="00D34448" w:rsidP="00D34448">
      <w:pPr>
        <w:jc w:val="center"/>
        <w:rPr>
          <w:rFonts w:ascii="Times New Roman" w:hAnsi="Times New Roman" w:cs="Times New Roman"/>
          <w:sz w:val="32"/>
          <w:szCs w:val="32"/>
        </w:rPr>
      </w:pPr>
    </w:p>
    <w:sectPr w:rsidR="00D34448" w:rsidRPr="004A1E2E" w:rsidSect="003F433F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D5F"/>
    <w:multiLevelType w:val="hybridMultilevel"/>
    <w:tmpl w:val="977018D2"/>
    <w:lvl w:ilvl="0" w:tplc="A1BC4E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1AACAF0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6843EF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A5432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EFACC7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C5049D5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1E3C6C9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332976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4EACEE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" w15:restartNumberingAfterBreak="0">
    <w:nsid w:val="0A685C80"/>
    <w:multiLevelType w:val="hybridMultilevel"/>
    <w:tmpl w:val="34888C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C2NLW0NLUwMDFQ0lEKTi0uzszPAykwrAUATG8bACwAAAA="/>
  </w:docVars>
  <w:rsids>
    <w:rsidRoot w:val="00C17B4C"/>
    <w:rsid w:val="000167B8"/>
    <w:rsid w:val="00080B32"/>
    <w:rsid w:val="003F433F"/>
    <w:rsid w:val="004A1E2E"/>
    <w:rsid w:val="00C17B4C"/>
    <w:rsid w:val="00D34448"/>
    <w:rsid w:val="00ED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3589C"/>
  <w15:chartTrackingRefBased/>
  <w15:docId w15:val="{4892CB0F-8B33-40B6-91D8-B50FD684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1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7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4</cp:revision>
  <dcterms:created xsi:type="dcterms:W3CDTF">2021-08-30T15:19:00Z</dcterms:created>
  <dcterms:modified xsi:type="dcterms:W3CDTF">2021-08-31T06:24:00Z</dcterms:modified>
</cp:coreProperties>
</file>